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44067" w14:textId="5019E760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nr 3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.</w:t>
      </w:r>
      <w:r w:rsidR="00376DEC">
        <w:rPr>
          <w:rFonts w:asciiTheme="minorHAnsi" w:hAnsiTheme="minorHAnsi" w:cstheme="minorHAnsi"/>
          <w:b/>
          <w:bCs/>
          <w:sz w:val="22"/>
          <w:szCs w:val="22"/>
        </w:rPr>
        <w:t>4</w:t>
      </w:r>
    </w:p>
    <w:p w14:paraId="786CBF9A" w14:textId="7B918F69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dla części </w:t>
      </w:r>
      <w:r w:rsidR="00376DEC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 – </w:t>
      </w:r>
      <w:r w:rsidR="00376DEC">
        <w:rPr>
          <w:rFonts w:asciiTheme="minorHAnsi" w:hAnsiTheme="minorHAnsi" w:cstheme="minorHAnsi"/>
          <w:b/>
          <w:bCs/>
          <w:sz w:val="22"/>
          <w:szCs w:val="22"/>
        </w:rPr>
        <w:t>cieplarka na 11</w:t>
      </w:r>
      <w:r w:rsidR="006D4D44">
        <w:rPr>
          <w:rFonts w:asciiTheme="minorHAnsi" w:hAnsiTheme="minorHAnsi" w:cstheme="minorHAnsi"/>
          <w:b/>
          <w:bCs/>
          <w:sz w:val="22"/>
          <w:szCs w:val="22"/>
        </w:rPr>
        <w:t>2</w:t>
      </w:r>
      <w:r w:rsidR="00376DEC">
        <w:rPr>
          <w:rFonts w:asciiTheme="minorHAnsi" w:hAnsiTheme="minorHAnsi" w:cstheme="minorHAnsi"/>
          <w:b/>
          <w:bCs/>
          <w:sz w:val="22"/>
          <w:szCs w:val="22"/>
        </w:rPr>
        <w:t xml:space="preserve"> litrów</w:t>
      </w:r>
      <w:r w:rsidR="00932B52" w:rsidRPr="00932B52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</w:t>
      </w:r>
      <w:r w:rsidR="00780240">
        <w:rPr>
          <w:rFonts w:asciiTheme="minorHAnsi" w:hAnsiTheme="minorHAnsi" w:cstheme="minorHAnsi"/>
          <w:b/>
          <w:bCs/>
          <w:sz w:val="22"/>
          <w:szCs w:val="22"/>
        </w:rPr>
        <w:t xml:space="preserve"> (</w:t>
      </w:r>
      <w:r w:rsidR="00780240" w:rsidRPr="00780240">
        <w:rPr>
          <w:rFonts w:asciiTheme="minorHAnsi" w:hAnsiTheme="minorHAnsi" w:cstheme="minorHAnsi"/>
          <w:b/>
          <w:bCs/>
          <w:sz w:val="22"/>
          <w:szCs w:val="22"/>
          <w:u w:val="single"/>
        </w:rPr>
        <w:t>2 sztuki</w:t>
      </w:r>
      <w:r w:rsidR="00780240">
        <w:rPr>
          <w:rFonts w:asciiTheme="minorHAnsi" w:hAnsiTheme="minorHAnsi" w:cstheme="minorHAnsi"/>
          <w:b/>
          <w:bCs/>
          <w:sz w:val="22"/>
          <w:szCs w:val="22"/>
        </w:rPr>
        <w:t>)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907"/>
        <w:gridCol w:w="5669"/>
      </w:tblGrid>
      <w:tr w:rsidR="00596BFD" w:rsidRPr="00CB152B" w14:paraId="032698E6" w14:textId="77777777" w:rsidTr="006D4D44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596BFD" w:rsidRPr="00CB152B" w14:paraId="288F52EB" w14:textId="77777777" w:rsidTr="006D4D44">
        <w:trPr>
          <w:trHeight w:val="24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51F75BD5" w:rsidR="00596BFD" w:rsidRPr="00596BFD" w:rsidRDefault="006D4D4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D44">
              <w:rPr>
                <w:rFonts w:asciiTheme="minorHAnsi" w:hAnsiTheme="minorHAnsi" w:cstheme="minorHAnsi"/>
                <w:sz w:val="20"/>
                <w:szCs w:val="20"/>
              </w:rPr>
              <w:t xml:space="preserve">Cieplarka laboratoryjna z konwekcją naturalną o pojemności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co najmniej</w:t>
            </w:r>
            <w:r w:rsidRPr="006D4D44">
              <w:rPr>
                <w:rFonts w:asciiTheme="minorHAnsi" w:hAnsiTheme="minorHAnsi" w:cstheme="minorHAnsi"/>
                <w:sz w:val="20"/>
                <w:szCs w:val="20"/>
              </w:rPr>
              <w:t xml:space="preserve"> 11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litrów</w:t>
            </w:r>
          </w:p>
        </w:tc>
        <w:tc>
          <w:tcPr>
            <w:tcW w:w="2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10E0DEA6" w14:textId="77777777" w:rsidTr="006D4D44">
        <w:trPr>
          <w:trHeight w:val="27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6BBA38B8" w:rsidR="00596BFD" w:rsidRPr="00596BFD" w:rsidRDefault="006D4D4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D44">
              <w:rPr>
                <w:rFonts w:asciiTheme="minorHAnsi" w:hAnsiTheme="minorHAnsi" w:cstheme="minorHAnsi"/>
                <w:sz w:val="20"/>
                <w:szCs w:val="20"/>
              </w:rPr>
              <w:t>Procedura dezynfekcji przy 10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°</w:t>
            </w:r>
            <w:r w:rsidRPr="006D4D44">
              <w:rPr>
                <w:rFonts w:asciiTheme="minorHAnsi" w:hAnsiTheme="minorHAnsi" w:cstheme="minorHAnsi"/>
                <w:sz w:val="20"/>
                <w:szCs w:val="20"/>
              </w:rPr>
              <w:t>C</w:t>
            </w:r>
          </w:p>
        </w:tc>
        <w:tc>
          <w:tcPr>
            <w:tcW w:w="2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1C4D5F53" w:rsidR="00596BFD" w:rsidRPr="00CB152B" w:rsidRDefault="00596BFD" w:rsidP="00CB152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96BFD" w:rsidRPr="00CB152B" w14:paraId="5F667C5C" w14:textId="77777777" w:rsidTr="006D4D44">
        <w:trPr>
          <w:trHeight w:val="26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A397C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1872E4FA" w:rsidR="00596BFD" w:rsidRPr="00596BFD" w:rsidRDefault="006D4D4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D44">
              <w:rPr>
                <w:rFonts w:asciiTheme="minorHAnsi" w:hAnsiTheme="minorHAnsi" w:cstheme="minorHAnsi"/>
                <w:sz w:val="20"/>
                <w:szCs w:val="20"/>
              </w:rPr>
              <w:t>Zakres temperatury: od temperatury otoczenia +5°C do 100°C</w:t>
            </w:r>
          </w:p>
        </w:tc>
        <w:tc>
          <w:tcPr>
            <w:tcW w:w="2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5F4EBD2E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0BEBD601" w14:textId="77777777" w:rsidTr="006D4D44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02B6A0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42CB1C3A" w:rsidR="00596BFD" w:rsidRPr="00596BFD" w:rsidRDefault="006D4D4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D44">
              <w:rPr>
                <w:rFonts w:asciiTheme="minorHAnsi" w:hAnsiTheme="minorHAnsi" w:cstheme="minorHAnsi"/>
                <w:sz w:val="20"/>
                <w:szCs w:val="20"/>
              </w:rPr>
              <w:t>Jednorodność temperatury w 27 pkt. przestrzennych przy temperaturze pracy 37°C: max +/-0,3°C</w:t>
            </w:r>
          </w:p>
        </w:tc>
        <w:tc>
          <w:tcPr>
            <w:tcW w:w="2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64DF9156" w14:textId="77777777" w:rsidTr="006D4D44">
        <w:trPr>
          <w:trHeight w:val="33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15911" w14:textId="36CE10A3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.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2904F" w14:textId="5400C46E" w:rsidR="00596BFD" w:rsidRPr="00596BFD" w:rsidRDefault="006D4D4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D44">
              <w:rPr>
                <w:rFonts w:asciiTheme="minorHAnsi" w:hAnsiTheme="minorHAnsi" w:cstheme="minorHAnsi"/>
                <w:sz w:val="20"/>
                <w:szCs w:val="20"/>
              </w:rPr>
              <w:t>Komora inkubacyjna, wstępnego termostatowania i wewnętrzna część drzwi wykonane ze stal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6D4D44">
              <w:rPr>
                <w:rFonts w:asciiTheme="minorHAnsi" w:hAnsiTheme="minorHAnsi" w:cstheme="minorHAnsi"/>
                <w:sz w:val="20"/>
                <w:szCs w:val="20"/>
              </w:rPr>
              <w:t>nierdzewnej (AISI 304 i AISI 430), wypolerowane do efektu lustra, łatwe w czyszczeniu</w:t>
            </w:r>
          </w:p>
        </w:tc>
        <w:tc>
          <w:tcPr>
            <w:tcW w:w="2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6E3D8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70E586E3" w14:textId="77777777" w:rsidTr="006D4D44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069B4B98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.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071D5889" w:rsidR="00596BFD" w:rsidRPr="00596BFD" w:rsidRDefault="006D4D4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D44">
              <w:rPr>
                <w:rFonts w:asciiTheme="minorHAnsi" w:hAnsiTheme="minorHAnsi" w:cstheme="minorHAnsi"/>
                <w:sz w:val="20"/>
                <w:szCs w:val="20"/>
              </w:rPr>
              <w:t>Obudowa urządzenia (w tym krawędzie i rogi) malowana proszkowo</w:t>
            </w:r>
          </w:p>
        </w:tc>
        <w:tc>
          <w:tcPr>
            <w:tcW w:w="2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338B1BB8" w14:textId="77777777" w:rsidTr="006D4D44">
        <w:trPr>
          <w:trHeight w:val="2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49F12FA4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.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0E4DC7EE" w:rsidR="00596BFD" w:rsidRPr="00596BFD" w:rsidRDefault="006D4D4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D44">
              <w:rPr>
                <w:rFonts w:asciiTheme="minorHAnsi" w:hAnsiTheme="minorHAnsi" w:cstheme="minorHAnsi"/>
                <w:sz w:val="20"/>
                <w:szCs w:val="20"/>
              </w:rPr>
              <w:t>Komora wstępnego termostatowania powietrza z elementami grzejącymi odsuniętymi od ściany komory, przepływ powietrza naturalny</w:t>
            </w:r>
          </w:p>
        </w:tc>
        <w:tc>
          <w:tcPr>
            <w:tcW w:w="2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392A2DD7" w14:textId="77777777" w:rsidTr="006D4D44">
        <w:trPr>
          <w:trHeight w:val="31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1A0AC47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.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49CE1307" w:rsidR="00596BFD" w:rsidRPr="00596BFD" w:rsidRDefault="006D4D4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D44">
              <w:rPr>
                <w:rFonts w:asciiTheme="minorHAnsi" w:hAnsiTheme="minorHAnsi" w:cstheme="minorHAnsi"/>
                <w:sz w:val="20"/>
                <w:szCs w:val="20"/>
              </w:rPr>
              <w:t>Drzwi zewnętrzne, jednoskrzydłowe, wyposażone w klamkę, z zawiasami po prawej stronie</w:t>
            </w:r>
          </w:p>
        </w:tc>
        <w:tc>
          <w:tcPr>
            <w:tcW w:w="2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69792C36" w14:textId="77777777" w:rsidTr="006D4D44">
        <w:trPr>
          <w:trHeight w:val="24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AAC85" w14:textId="4796C143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9.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916FA" w14:textId="4A4D7A90" w:rsidR="00596BFD" w:rsidRPr="00596BFD" w:rsidRDefault="006D4D4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D44">
              <w:rPr>
                <w:rFonts w:asciiTheme="minorHAnsi" w:hAnsiTheme="minorHAnsi" w:cstheme="minorHAnsi"/>
                <w:sz w:val="20"/>
                <w:szCs w:val="20"/>
              </w:rPr>
              <w:t>Szklane drzwi wewnętrzne ze szkła hartowanego</w:t>
            </w:r>
          </w:p>
        </w:tc>
        <w:tc>
          <w:tcPr>
            <w:tcW w:w="2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33230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1F107810" w14:textId="77777777" w:rsidTr="006D4D44">
        <w:trPr>
          <w:trHeight w:val="25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3FBAD9C1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0.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4FAEE77D" w:rsidR="00596BFD" w:rsidRPr="00596BFD" w:rsidRDefault="006D4D4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D44">
              <w:rPr>
                <w:rFonts w:asciiTheme="minorHAnsi" w:hAnsiTheme="minorHAnsi" w:cstheme="minorHAnsi"/>
                <w:sz w:val="20"/>
                <w:szCs w:val="20"/>
              </w:rPr>
              <w:t>Panel sterowania z wyświetlaczem LCD, umieszczony na drzwiach urządzenia lub nad drzwiami</w:t>
            </w:r>
          </w:p>
        </w:tc>
        <w:tc>
          <w:tcPr>
            <w:tcW w:w="2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297A39DC" w14:textId="77777777" w:rsidTr="006D4D44">
        <w:trPr>
          <w:trHeight w:val="323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58641C55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1.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3ADB3478" w:rsidR="00596BFD" w:rsidRPr="00596BFD" w:rsidRDefault="006D4D4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D44">
              <w:rPr>
                <w:rFonts w:asciiTheme="minorHAnsi" w:hAnsiTheme="minorHAnsi" w:cstheme="minorHAnsi"/>
                <w:sz w:val="20"/>
                <w:szCs w:val="20"/>
              </w:rPr>
              <w:t>Port USB do rejestracji danych na pamięć przenośną USB, w przypadku zaniku zasilania po przywróceniu zasilania rejestracja powinna być kontynuowana</w:t>
            </w:r>
          </w:p>
        </w:tc>
        <w:tc>
          <w:tcPr>
            <w:tcW w:w="2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07C6FB6B" w14:textId="77777777" w:rsidTr="006D4D44">
        <w:trPr>
          <w:trHeight w:val="25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35988C07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2.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4B596D7E" w:rsidR="00596BFD" w:rsidRPr="00596BFD" w:rsidRDefault="00C25A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25ABF">
              <w:rPr>
                <w:rFonts w:asciiTheme="minorHAnsi" w:hAnsiTheme="minorHAnsi" w:cstheme="minorHAnsi"/>
                <w:sz w:val="20"/>
                <w:szCs w:val="20"/>
              </w:rPr>
              <w:t>Wyświetlanie piktogramów dla procesów grzania, uruchomionego zegara, alarmu temperatury, trybu czuwania</w:t>
            </w:r>
          </w:p>
        </w:tc>
        <w:tc>
          <w:tcPr>
            <w:tcW w:w="2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22D68F83" w14:textId="77777777" w:rsidTr="006D4D44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064DA" w14:textId="2ED689DE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3.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9CBA0" w14:textId="0933E894" w:rsidR="00596BFD" w:rsidRPr="00596BFD" w:rsidRDefault="00C25A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25ABF">
              <w:rPr>
                <w:rFonts w:asciiTheme="minorHAnsi" w:hAnsiTheme="minorHAnsi" w:cstheme="minorHAnsi"/>
                <w:sz w:val="20"/>
                <w:szCs w:val="20"/>
              </w:rPr>
              <w:t>Kominek wentylacyjny o średnicy 50mm</w:t>
            </w:r>
          </w:p>
        </w:tc>
        <w:tc>
          <w:tcPr>
            <w:tcW w:w="2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57717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27B5A753" w14:textId="77777777" w:rsidTr="006D4D44">
        <w:trPr>
          <w:trHeight w:val="28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C6E83" w14:textId="2FBF823B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4.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85EEB" w14:textId="65C5EEB4" w:rsidR="00596BFD" w:rsidRPr="00596BFD" w:rsidRDefault="00C25A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25ABF">
              <w:rPr>
                <w:rFonts w:asciiTheme="minorHAnsi" w:hAnsiTheme="minorHAnsi" w:cstheme="minorHAnsi"/>
                <w:sz w:val="20"/>
                <w:szCs w:val="20"/>
              </w:rPr>
              <w:t>Max wymiary zewnętrzne: 710 x 705 x 605 mm (szerokość x wysokość x głębokość)</w:t>
            </w:r>
          </w:p>
        </w:tc>
        <w:tc>
          <w:tcPr>
            <w:tcW w:w="2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E5A94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477BF2B2" w14:textId="77777777" w:rsidTr="006D4D44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72546" w14:textId="4DDB4B53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5.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DD588" w14:textId="76A912F7" w:rsidR="00596BFD" w:rsidRPr="00596BFD" w:rsidRDefault="00C25A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25ABF">
              <w:rPr>
                <w:rFonts w:asciiTheme="minorHAnsi" w:hAnsiTheme="minorHAnsi" w:cstheme="minorHAnsi"/>
                <w:sz w:val="20"/>
                <w:szCs w:val="20"/>
              </w:rPr>
              <w:t xml:space="preserve">Dopuszczalne obciążenie na półkę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min. </w:t>
            </w:r>
            <w:r w:rsidRPr="00C25ABF">
              <w:rPr>
                <w:rFonts w:asciiTheme="minorHAnsi" w:hAnsiTheme="minorHAnsi" w:cstheme="minorHAnsi"/>
                <w:sz w:val="20"/>
                <w:szCs w:val="20"/>
              </w:rPr>
              <w:t>30 kg</w:t>
            </w:r>
          </w:p>
        </w:tc>
        <w:tc>
          <w:tcPr>
            <w:tcW w:w="2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599D9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49BBDE97" w14:textId="77777777" w:rsidTr="006D4D44">
        <w:trPr>
          <w:trHeight w:val="263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B4B55" w14:textId="57C9A742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6.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5CD54" w14:textId="56B2AA63" w:rsidR="00596BFD" w:rsidRPr="00596BFD" w:rsidRDefault="00C25A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25ABF">
              <w:rPr>
                <w:rFonts w:asciiTheme="minorHAnsi" w:hAnsiTheme="minorHAnsi" w:cstheme="minorHAnsi"/>
                <w:sz w:val="20"/>
                <w:szCs w:val="20"/>
              </w:rPr>
              <w:t xml:space="preserve">Dopuszczalne obciążenie na urządzenie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min. </w:t>
            </w:r>
            <w:r w:rsidRPr="00C25ABF">
              <w:rPr>
                <w:rFonts w:asciiTheme="minorHAnsi" w:hAnsiTheme="minorHAnsi" w:cstheme="minorHAnsi"/>
                <w:sz w:val="20"/>
                <w:szCs w:val="20"/>
              </w:rPr>
              <w:t>150 kg</w:t>
            </w:r>
          </w:p>
        </w:tc>
        <w:tc>
          <w:tcPr>
            <w:tcW w:w="2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2D400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53F270F2" w14:textId="77777777" w:rsidTr="006D4D44">
        <w:trPr>
          <w:trHeight w:val="21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666E2" w14:textId="020291AD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7.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5B649" w14:textId="1F87EE41" w:rsidR="00596BFD" w:rsidRPr="00596BFD" w:rsidRDefault="00C25A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25ABF">
              <w:rPr>
                <w:rFonts w:asciiTheme="minorHAnsi" w:hAnsiTheme="minorHAnsi" w:cstheme="minorHAnsi"/>
                <w:sz w:val="20"/>
                <w:szCs w:val="20"/>
              </w:rPr>
              <w:t>Czas nagrzewania do 37</w:t>
            </w:r>
            <w:r>
              <w:rPr>
                <w:rFonts w:ascii="Calibri" w:hAnsi="Calibri" w:cs="Calibri"/>
                <w:sz w:val="20"/>
                <w:szCs w:val="20"/>
              </w:rPr>
              <w:t>°</w:t>
            </w:r>
            <w:r w:rsidRPr="00C25ABF">
              <w:rPr>
                <w:rFonts w:asciiTheme="minorHAnsi" w:hAnsiTheme="minorHAnsi" w:cstheme="minorHAnsi"/>
                <w:sz w:val="20"/>
                <w:szCs w:val="20"/>
              </w:rPr>
              <w:t>C: 55 min</w:t>
            </w:r>
          </w:p>
        </w:tc>
        <w:tc>
          <w:tcPr>
            <w:tcW w:w="2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EBB40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F50B6" w:rsidRPr="00CB152B" w14:paraId="459F77C3" w14:textId="77777777" w:rsidTr="006D4D44">
        <w:trPr>
          <w:trHeight w:val="22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D8AF3" w14:textId="0397302C" w:rsidR="00BF50B6" w:rsidRDefault="00BF50B6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8.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85362" w14:textId="5D473AC8" w:rsidR="00BF50B6" w:rsidRPr="00BF50B6" w:rsidRDefault="00C25A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25ABF">
              <w:rPr>
                <w:rFonts w:asciiTheme="minorHAnsi" w:hAnsiTheme="minorHAnsi" w:cstheme="minorHAnsi"/>
                <w:sz w:val="20"/>
                <w:szCs w:val="20"/>
              </w:rPr>
              <w:t>Czas powrotu do temperatury 37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°</w:t>
            </w:r>
            <w:r w:rsidRPr="00C25ABF">
              <w:rPr>
                <w:rFonts w:asciiTheme="minorHAnsi" w:hAnsiTheme="minorHAnsi" w:cstheme="minorHAnsi"/>
                <w:sz w:val="20"/>
                <w:szCs w:val="20"/>
              </w:rPr>
              <w:t xml:space="preserve">C po otwarciu drzwi na 30 </w:t>
            </w:r>
            <w:proofErr w:type="spellStart"/>
            <w:r w:rsidRPr="00C25ABF">
              <w:rPr>
                <w:rFonts w:asciiTheme="minorHAnsi" w:hAnsiTheme="minorHAnsi" w:cstheme="minorHAnsi"/>
                <w:sz w:val="20"/>
                <w:szCs w:val="20"/>
              </w:rPr>
              <w:t>sek</w:t>
            </w:r>
            <w:proofErr w:type="spellEnd"/>
            <w:r w:rsidRPr="00C25ABF">
              <w:rPr>
                <w:rFonts w:asciiTheme="minorHAnsi" w:hAnsiTheme="minorHAnsi" w:cstheme="minorHAnsi"/>
                <w:sz w:val="20"/>
                <w:szCs w:val="20"/>
              </w:rPr>
              <w:t>: 15 min</w:t>
            </w:r>
          </w:p>
        </w:tc>
        <w:tc>
          <w:tcPr>
            <w:tcW w:w="2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3BEE8" w14:textId="77777777" w:rsidR="00BF50B6" w:rsidRPr="00CB152B" w:rsidRDefault="00BF50B6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C4F81" w:rsidRPr="00CB152B" w14:paraId="34F7A5E3" w14:textId="77777777" w:rsidTr="006D4D44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9FE02" w14:textId="1743DC72" w:rsidR="00AC4F81" w:rsidRDefault="00BF50B6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9</w:t>
            </w:r>
            <w:r w:rsidR="00AC4F8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24620" w14:textId="060CCDC2" w:rsidR="00AC4F81" w:rsidRPr="00AC4F81" w:rsidRDefault="00C25A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25ABF">
              <w:rPr>
                <w:rFonts w:asciiTheme="minorHAnsi" w:hAnsiTheme="minorHAnsi" w:cstheme="minorHAnsi"/>
                <w:sz w:val="20"/>
                <w:szCs w:val="20"/>
              </w:rPr>
              <w:t>Max ciężar inkubatora 57 kg</w:t>
            </w:r>
          </w:p>
        </w:tc>
        <w:tc>
          <w:tcPr>
            <w:tcW w:w="2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92AB0" w14:textId="77777777" w:rsidR="00AC4F81" w:rsidRPr="00CB152B" w:rsidRDefault="00AC4F81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25ABF" w:rsidRPr="00CB152B" w14:paraId="28591B9A" w14:textId="77777777" w:rsidTr="006D4D44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50826" w14:textId="21F7B2C6" w:rsidR="00C25ABF" w:rsidRDefault="00C25ABF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lastRenderedPageBreak/>
              <w:t>20.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68405" w14:textId="0FA944DE" w:rsidR="00C25ABF" w:rsidRPr="00C25ABF" w:rsidRDefault="00C25A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25ABF">
              <w:rPr>
                <w:rFonts w:asciiTheme="minorHAnsi" w:hAnsiTheme="minorHAnsi" w:cstheme="minorHAnsi"/>
                <w:sz w:val="20"/>
                <w:szCs w:val="20"/>
              </w:rPr>
              <w:t>W zestawie 2 półki druciane, chromowane</w:t>
            </w:r>
          </w:p>
        </w:tc>
        <w:tc>
          <w:tcPr>
            <w:tcW w:w="2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36651" w14:textId="77777777" w:rsidR="00C25ABF" w:rsidRPr="00CB152B" w:rsidRDefault="00C25ABF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25ABF" w:rsidRPr="00CB152B" w14:paraId="3C33A59E" w14:textId="77777777" w:rsidTr="006D4D44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E4155" w14:textId="4182AB22" w:rsidR="00C25ABF" w:rsidRDefault="00C25ABF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1.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D27E2" w14:textId="67995B17" w:rsidR="00C25ABF" w:rsidRPr="00C25ABF" w:rsidRDefault="00C25A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25ABF">
              <w:rPr>
                <w:rFonts w:asciiTheme="minorHAnsi" w:hAnsiTheme="minorHAnsi" w:cstheme="minorHAnsi"/>
                <w:sz w:val="20"/>
                <w:szCs w:val="20"/>
              </w:rPr>
              <w:t>Max możliwa ilość półek: min.5</w:t>
            </w:r>
          </w:p>
        </w:tc>
        <w:tc>
          <w:tcPr>
            <w:tcW w:w="2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FBFF3" w14:textId="77777777" w:rsidR="00C25ABF" w:rsidRPr="00CB152B" w:rsidRDefault="00C25ABF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25ABF" w:rsidRPr="00CB152B" w14:paraId="0D2ADECB" w14:textId="77777777" w:rsidTr="006D4D44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DD295" w14:textId="3E621797" w:rsidR="00C25ABF" w:rsidRDefault="00C25ABF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2.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468C2" w14:textId="72885703" w:rsidR="00C25ABF" w:rsidRPr="00C25ABF" w:rsidRDefault="00C25A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25ABF">
              <w:rPr>
                <w:rFonts w:asciiTheme="minorHAnsi" w:hAnsiTheme="minorHAnsi" w:cstheme="minorHAnsi"/>
                <w:sz w:val="20"/>
                <w:szCs w:val="20"/>
              </w:rPr>
              <w:t>Półki oparte na zintegrowanych prowadnicach w ścianach, bez konieczności stosowania stelaży</w:t>
            </w:r>
          </w:p>
        </w:tc>
        <w:tc>
          <w:tcPr>
            <w:tcW w:w="2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3B105" w14:textId="77777777" w:rsidR="00C25ABF" w:rsidRPr="00CB152B" w:rsidRDefault="00C25ABF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25ABF" w:rsidRPr="00CB152B" w14:paraId="3F21B3AB" w14:textId="77777777" w:rsidTr="006D4D44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6A3FB" w14:textId="557395C2" w:rsidR="00C25ABF" w:rsidRDefault="00C25ABF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3.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DB631" w14:textId="45E0DF15" w:rsidR="00C25ABF" w:rsidRPr="00C25ABF" w:rsidRDefault="00C25A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25ABF">
              <w:rPr>
                <w:rFonts w:asciiTheme="minorHAnsi" w:hAnsiTheme="minorHAnsi" w:cstheme="minorHAnsi"/>
                <w:sz w:val="20"/>
                <w:szCs w:val="20"/>
              </w:rPr>
              <w:t>Krawędzie prowadnic zaokrąglone, łatwe w czyszczeniu</w:t>
            </w:r>
          </w:p>
        </w:tc>
        <w:tc>
          <w:tcPr>
            <w:tcW w:w="2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33FC1" w14:textId="77777777" w:rsidR="00C25ABF" w:rsidRPr="00CB152B" w:rsidRDefault="00C25ABF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25ABF" w:rsidRPr="00CB152B" w14:paraId="122B8185" w14:textId="77777777" w:rsidTr="006D4D44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148FD" w14:textId="043C9835" w:rsidR="00C25ABF" w:rsidRDefault="00C25ABF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4.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9DABD" w14:textId="7988891F" w:rsidR="00C25ABF" w:rsidRPr="00C25ABF" w:rsidRDefault="00C25A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25ABF">
              <w:rPr>
                <w:rFonts w:asciiTheme="minorHAnsi" w:hAnsiTheme="minorHAnsi" w:cstheme="minorHAnsi"/>
                <w:sz w:val="20"/>
                <w:szCs w:val="20"/>
              </w:rPr>
              <w:t>Zabezpieczenie temperaturowe klasy 1 (zgodnie z DIN 12880) odcinające zasilanie przy 120°C</w:t>
            </w:r>
          </w:p>
        </w:tc>
        <w:tc>
          <w:tcPr>
            <w:tcW w:w="2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973C7" w14:textId="77777777" w:rsidR="00C25ABF" w:rsidRPr="00CB152B" w:rsidRDefault="00C25ABF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25ABF" w:rsidRPr="00CB152B" w14:paraId="0E760C82" w14:textId="77777777" w:rsidTr="006D4D44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60200" w14:textId="5C3DC33E" w:rsidR="00C25ABF" w:rsidRDefault="00C25ABF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5.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57A3BA" w14:textId="3D8B1C4E" w:rsidR="00C25ABF" w:rsidRPr="00C25ABF" w:rsidRDefault="00C25A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25ABF">
              <w:rPr>
                <w:rFonts w:asciiTheme="minorHAnsi" w:hAnsiTheme="minorHAnsi" w:cstheme="minorHAnsi"/>
                <w:sz w:val="20"/>
                <w:szCs w:val="20"/>
              </w:rPr>
              <w:t>Zabezpieczenie temperaturowe klasy 3.1 (zgodnie z DIN 12880), regulowane</w:t>
            </w:r>
          </w:p>
        </w:tc>
        <w:tc>
          <w:tcPr>
            <w:tcW w:w="2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0D55D" w14:textId="77777777" w:rsidR="00C25ABF" w:rsidRPr="00CB152B" w:rsidRDefault="00C25ABF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25ABF" w:rsidRPr="00CB152B" w14:paraId="20FDBDE1" w14:textId="77777777" w:rsidTr="006D4D44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5F8FF" w14:textId="307DF0FF" w:rsidR="00C25ABF" w:rsidRDefault="00C25ABF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6.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E3AD6" w14:textId="09475557" w:rsidR="00C25ABF" w:rsidRPr="00C25ABF" w:rsidRDefault="00C25A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25ABF">
              <w:rPr>
                <w:rFonts w:asciiTheme="minorHAnsi" w:hAnsiTheme="minorHAnsi" w:cstheme="minorHAnsi"/>
                <w:sz w:val="20"/>
                <w:szCs w:val="20"/>
              </w:rPr>
              <w:t>Zasilanie jednofazowe, 230V, 50-60Hz</w:t>
            </w:r>
          </w:p>
        </w:tc>
        <w:tc>
          <w:tcPr>
            <w:tcW w:w="2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3E24F" w14:textId="77777777" w:rsidR="00C25ABF" w:rsidRPr="00CB152B" w:rsidRDefault="00C25ABF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25ABF" w:rsidRPr="00CB152B" w14:paraId="5CC16DBC" w14:textId="77777777" w:rsidTr="006D4D44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A5812" w14:textId="2E1DFDC0" w:rsidR="00C25ABF" w:rsidRDefault="00C25ABF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7.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19D41" w14:textId="41ACE1AF" w:rsidR="00C25ABF" w:rsidRPr="00C25ABF" w:rsidRDefault="00C25ABF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25ABF">
              <w:rPr>
                <w:rFonts w:asciiTheme="minorHAnsi" w:hAnsiTheme="minorHAnsi" w:cstheme="minorHAnsi"/>
                <w:sz w:val="20"/>
                <w:szCs w:val="20"/>
              </w:rPr>
              <w:t>Kwalifikacja: IQ,OQ,PQ</w:t>
            </w:r>
          </w:p>
        </w:tc>
        <w:tc>
          <w:tcPr>
            <w:tcW w:w="2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AA3FA" w14:textId="77777777" w:rsidR="00C25ABF" w:rsidRPr="00CB152B" w:rsidRDefault="00C25ABF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85117" w:rsidRPr="00CB152B" w14:paraId="3ED5A18E" w14:textId="77777777" w:rsidTr="006D4D44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CBF54" w14:textId="665ED492" w:rsidR="00A85117" w:rsidRDefault="00A85117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8.</w:t>
            </w:r>
          </w:p>
        </w:tc>
        <w:tc>
          <w:tcPr>
            <w:tcW w:w="2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4CA4A" w14:textId="7BD741AE" w:rsidR="00A85117" w:rsidRPr="00C25ABF" w:rsidRDefault="00A85117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Oprogramowanie do rejestracji danych na komputerze/laptopie.</w:t>
            </w:r>
            <w:bookmarkStart w:id="0" w:name="_GoBack"/>
            <w:bookmarkEnd w:id="0"/>
          </w:p>
        </w:tc>
        <w:tc>
          <w:tcPr>
            <w:tcW w:w="2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14B61" w14:textId="77777777" w:rsidR="00A85117" w:rsidRPr="00CB152B" w:rsidRDefault="00A85117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1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4500"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2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6"/>
  </w:num>
  <w:num w:numId="3">
    <w:abstractNumId w:val="27"/>
  </w:num>
  <w:num w:numId="4">
    <w:abstractNumId w:val="15"/>
  </w:num>
  <w:num w:numId="5">
    <w:abstractNumId w:val="0"/>
  </w:num>
  <w:num w:numId="6">
    <w:abstractNumId w:val="4"/>
  </w:num>
  <w:num w:numId="7">
    <w:abstractNumId w:val="26"/>
  </w:num>
  <w:num w:numId="8">
    <w:abstractNumId w:val="25"/>
  </w:num>
  <w:num w:numId="9">
    <w:abstractNumId w:val="7"/>
  </w:num>
  <w:num w:numId="10">
    <w:abstractNumId w:val="14"/>
  </w:num>
  <w:num w:numId="11">
    <w:abstractNumId w:val="21"/>
  </w:num>
  <w:num w:numId="12">
    <w:abstractNumId w:val="17"/>
  </w:num>
  <w:num w:numId="13">
    <w:abstractNumId w:val="10"/>
  </w:num>
  <w:num w:numId="14">
    <w:abstractNumId w:val="8"/>
  </w:num>
  <w:num w:numId="15">
    <w:abstractNumId w:val="23"/>
  </w:num>
  <w:num w:numId="16">
    <w:abstractNumId w:val="3"/>
  </w:num>
  <w:num w:numId="17">
    <w:abstractNumId w:val="2"/>
  </w:num>
  <w:num w:numId="18">
    <w:abstractNumId w:val="6"/>
  </w:num>
  <w:num w:numId="19">
    <w:abstractNumId w:val="20"/>
  </w:num>
  <w:num w:numId="20">
    <w:abstractNumId w:val="22"/>
  </w:num>
  <w:num w:numId="21">
    <w:abstractNumId w:val="9"/>
  </w:num>
  <w:num w:numId="22">
    <w:abstractNumId w:val="12"/>
  </w:num>
  <w:num w:numId="23">
    <w:abstractNumId w:val="24"/>
  </w:num>
  <w:num w:numId="24">
    <w:abstractNumId w:val="19"/>
  </w:num>
  <w:num w:numId="25">
    <w:abstractNumId w:val="1"/>
  </w:num>
  <w:num w:numId="26">
    <w:abstractNumId w:val="5"/>
  </w:num>
  <w:num w:numId="27">
    <w:abstractNumId w:val="13"/>
  </w:num>
  <w:num w:numId="2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D49FE"/>
    <w:rsid w:val="00154807"/>
    <w:rsid w:val="00163B84"/>
    <w:rsid w:val="0022367C"/>
    <w:rsid w:val="0028306A"/>
    <w:rsid w:val="002B2A36"/>
    <w:rsid w:val="00323635"/>
    <w:rsid w:val="00360AA9"/>
    <w:rsid w:val="00376DEC"/>
    <w:rsid w:val="003D5FFF"/>
    <w:rsid w:val="003F622F"/>
    <w:rsid w:val="00450F5E"/>
    <w:rsid w:val="004923A3"/>
    <w:rsid w:val="00545473"/>
    <w:rsid w:val="005571E4"/>
    <w:rsid w:val="00596BFD"/>
    <w:rsid w:val="0063526D"/>
    <w:rsid w:val="00660753"/>
    <w:rsid w:val="00687BC3"/>
    <w:rsid w:val="006D4D44"/>
    <w:rsid w:val="007631AA"/>
    <w:rsid w:val="007716E2"/>
    <w:rsid w:val="00780240"/>
    <w:rsid w:val="00787B4C"/>
    <w:rsid w:val="007B7481"/>
    <w:rsid w:val="007E47B6"/>
    <w:rsid w:val="00806170"/>
    <w:rsid w:val="00812D71"/>
    <w:rsid w:val="008F7993"/>
    <w:rsid w:val="0090195D"/>
    <w:rsid w:val="00932B52"/>
    <w:rsid w:val="00A530BD"/>
    <w:rsid w:val="00A85117"/>
    <w:rsid w:val="00AB2A0C"/>
    <w:rsid w:val="00AC4F81"/>
    <w:rsid w:val="00B54F87"/>
    <w:rsid w:val="00BB0763"/>
    <w:rsid w:val="00BF50B6"/>
    <w:rsid w:val="00C25ABF"/>
    <w:rsid w:val="00C31496"/>
    <w:rsid w:val="00C61C27"/>
    <w:rsid w:val="00C72AF1"/>
    <w:rsid w:val="00C74500"/>
    <w:rsid w:val="00CB152B"/>
    <w:rsid w:val="00CC07C0"/>
    <w:rsid w:val="00CC2945"/>
    <w:rsid w:val="00D14C18"/>
    <w:rsid w:val="00D25389"/>
    <w:rsid w:val="00DA4F81"/>
    <w:rsid w:val="00DB586C"/>
    <w:rsid w:val="00DC67E3"/>
    <w:rsid w:val="00DF1622"/>
    <w:rsid w:val="00E319E7"/>
    <w:rsid w:val="00EA2CB6"/>
    <w:rsid w:val="00EB4831"/>
    <w:rsid w:val="00F004AE"/>
    <w:rsid w:val="00F17659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077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6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schemas.microsoft.com/office/2006/documentManagement/types"/>
    <ds:schemaRef ds:uri="http://schemas.microsoft.com/office/2006/metadata/properties"/>
    <ds:schemaRef ds:uri="http://purl.org/dc/terms/"/>
    <ds:schemaRef ds:uri="http://www.w3.org/XML/1998/namespace"/>
    <ds:schemaRef ds:uri="http://purl.org/dc/dcmitype/"/>
    <ds:schemaRef ds:uri="ac2bcd6b-1cfb-4024-b694-1e96efe82571"/>
    <ds:schemaRef ds:uri="http://schemas.microsoft.com/office/infopath/2007/PartnerControls"/>
    <ds:schemaRef ds:uri="http://purl.org/dc/elements/1.1/"/>
    <ds:schemaRef ds:uri="8d7f34ec-9741-4b79-a27d-5e7851a777a5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04E76E15-4DF5-462E-98F2-CEEF714D2C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7476D7A-9293-46CD-AAC3-01F88F2A98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406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Błażej Szymański</cp:lastModifiedBy>
  <cp:revision>5</cp:revision>
  <cp:lastPrinted>2021-04-06T13:30:00Z</cp:lastPrinted>
  <dcterms:created xsi:type="dcterms:W3CDTF">2021-04-22T07:40:00Z</dcterms:created>
  <dcterms:modified xsi:type="dcterms:W3CDTF">2021-04-26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